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3F9174C1">
                <wp:extent cx="6428867" cy="608330"/>
                <wp:effectExtent l="0" t="0" r="0" b="0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8867" cy="608330"/>
                          <a:chOff x="0" y="0"/>
                          <a:chExt cx="6428867" cy="60833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27965" y="0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899914" y="358725"/>
                            <a:ext cx="198699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8981A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Office of the Direct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06.2pt;height:47.9pt;mso-position-horizontal-relative:char;mso-position-vertical-relative:line" coordsize="64288,60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left:2279;width:28385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48999;top:3587;width:19870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30F8981A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Office of the Director 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59B5BC8F" w:rsidR="008A0D8F" w:rsidRPr="00C632B6" w:rsidRDefault="00EB573D" w:rsidP="00590935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 w:rsidRPr="00C632B6">
        <w:rPr>
          <w:rFonts w:ascii="Times New Roman" w:eastAsiaTheme="minorHAnsi" w:hAnsi="Times New Roman" w:cs="Times New Roman"/>
          <w:b/>
          <w:bCs/>
          <w:color w:val="auto"/>
          <w:szCs w:val="24"/>
        </w:rPr>
        <w:t>CED Meeting</w:t>
      </w:r>
    </w:p>
    <w:p w14:paraId="18880DAA" w14:textId="62BDE608" w:rsidR="008A0D8F" w:rsidRPr="00C632B6" w:rsidRDefault="00590935" w:rsidP="00590935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  <w:r w:rsidRPr="00C632B6">
        <w:rPr>
          <w:rFonts w:ascii="Times New Roman" w:eastAsiaTheme="minorHAnsi" w:hAnsi="Times New Roman" w:cs="Times New Roman"/>
          <w:b/>
          <w:bCs/>
          <w:color w:val="auto"/>
          <w:szCs w:val="24"/>
        </w:rPr>
        <w:t>April 11</w:t>
      </w:r>
      <w:r w:rsidR="008E7313" w:rsidRPr="00C632B6">
        <w:rPr>
          <w:rFonts w:ascii="Times New Roman" w:eastAsiaTheme="minorHAnsi" w:hAnsi="Times New Roman" w:cs="Times New Roman"/>
          <w:b/>
          <w:bCs/>
          <w:color w:val="auto"/>
          <w:szCs w:val="24"/>
        </w:rPr>
        <w:t>, 2023</w:t>
      </w:r>
    </w:p>
    <w:p w14:paraId="19B54178" w14:textId="77777777" w:rsidR="00204140" w:rsidRPr="00C632B6" w:rsidRDefault="00204140" w:rsidP="00A44940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</w:p>
    <w:p w14:paraId="25143062" w14:textId="77777777" w:rsidR="00204140" w:rsidRPr="00247D6A" w:rsidRDefault="00204140" w:rsidP="00A44940">
      <w:pPr>
        <w:spacing w:line="240" w:lineRule="auto"/>
        <w:ind w:left="0" w:firstLine="0"/>
        <w:jc w:val="center"/>
        <w:rPr>
          <w:rFonts w:ascii="Times New Roman" w:eastAsiaTheme="minorHAnsi" w:hAnsi="Times New Roman" w:cs="Times New Roman"/>
          <w:b/>
          <w:bCs/>
          <w:color w:val="auto"/>
          <w:szCs w:val="24"/>
        </w:rPr>
      </w:pPr>
    </w:p>
    <w:p w14:paraId="3AF72B19" w14:textId="13AC1927" w:rsidR="00F45BF4" w:rsidRPr="00247D6A" w:rsidRDefault="00F45BF4" w:rsidP="00247D6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247D6A">
        <w:rPr>
          <w:rFonts w:ascii="Times New Roman" w:eastAsia="Times New Roman" w:hAnsi="Times New Roman" w:cs="Times New Roman"/>
          <w:sz w:val="24"/>
          <w:szCs w:val="24"/>
        </w:rPr>
        <w:t xml:space="preserve">Comments on CED Meeting </w:t>
      </w:r>
      <w:r w:rsidR="00034B98" w:rsidRPr="00247D6A">
        <w:rPr>
          <w:rFonts w:ascii="Times New Roman" w:eastAsia="Times New Roman" w:hAnsi="Times New Roman" w:cs="Times New Roman"/>
          <w:sz w:val="24"/>
          <w:szCs w:val="24"/>
        </w:rPr>
        <w:t>at MCCE</w:t>
      </w:r>
    </w:p>
    <w:p w14:paraId="58131761" w14:textId="1982D5B3" w:rsidR="00034B98" w:rsidRPr="00247D6A" w:rsidRDefault="00034B98" w:rsidP="00247D6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247D6A">
        <w:rPr>
          <w:rFonts w:ascii="Times New Roman" w:eastAsia="Times New Roman" w:hAnsi="Times New Roman" w:cs="Times New Roman"/>
          <w:sz w:val="24"/>
          <w:szCs w:val="24"/>
        </w:rPr>
        <w:t xml:space="preserve">Area Assignments </w:t>
      </w:r>
      <w:r w:rsidR="00EC7EE0" w:rsidRPr="00247D6A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247D6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C7EE0" w:rsidRPr="00247D6A">
        <w:rPr>
          <w:rFonts w:ascii="Times New Roman" w:eastAsia="Times New Roman" w:hAnsi="Times New Roman" w:cs="Times New Roman"/>
          <w:sz w:val="24"/>
          <w:szCs w:val="24"/>
        </w:rPr>
        <w:t>Andrew, Hattie, Kim, Ayman, others(?)</w:t>
      </w:r>
    </w:p>
    <w:p w14:paraId="6BD3A77E" w14:textId="5861CCB5" w:rsidR="00EB573D" w:rsidRPr="00247D6A" w:rsidRDefault="00590935" w:rsidP="00247D6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247D6A">
        <w:rPr>
          <w:rFonts w:ascii="Times New Roman" w:eastAsia="Times New Roman" w:hAnsi="Times New Roman" w:cs="Times New Roman"/>
          <w:sz w:val="24"/>
          <w:szCs w:val="24"/>
        </w:rPr>
        <w:t xml:space="preserve">Merit </w:t>
      </w:r>
      <w:r w:rsidR="00C35C45" w:rsidRPr="00247D6A">
        <w:rPr>
          <w:rFonts w:ascii="Times New Roman" w:eastAsia="Times New Roman" w:hAnsi="Times New Roman" w:cs="Times New Roman"/>
          <w:sz w:val="24"/>
          <w:szCs w:val="24"/>
        </w:rPr>
        <w:t>increase</w:t>
      </w:r>
    </w:p>
    <w:p w14:paraId="0FE2F9A6" w14:textId="0A5EA737" w:rsidR="008E7313" w:rsidRPr="00247D6A" w:rsidRDefault="00C35C45" w:rsidP="00247D6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247D6A">
        <w:rPr>
          <w:rFonts w:ascii="Times New Roman" w:eastAsia="Times New Roman" w:hAnsi="Times New Roman" w:cs="Times New Roman"/>
          <w:sz w:val="24"/>
          <w:szCs w:val="24"/>
        </w:rPr>
        <w:t>Career Conversations – (you need to upload to UAccess)</w:t>
      </w:r>
    </w:p>
    <w:p w14:paraId="0F03E2BB" w14:textId="0DE2C73A" w:rsidR="008E7313" w:rsidRPr="00247D6A" w:rsidRDefault="00C35C45" w:rsidP="00247D6A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247D6A">
        <w:rPr>
          <w:rFonts w:ascii="Times New Roman" w:eastAsia="Times New Roman" w:hAnsi="Times New Roman" w:cs="Times New Roman"/>
          <w:sz w:val="24"/>
          <w:szCs w:val="24"/>
        </w:rPr>
        <w:t>Update on Searches</w:t>
      </w:r>
    </w:p>
    <w:p w14:paraId="6B930136" w14:textId="36775A83" w:rsidR="00C35C45" w:rsidRPr="00247D6A" w:rsidRDefault="004A52AD" w:rsidP="00247D6A">
      <w:pPr>
        <w:pStyle w:val="ListParagraph"/>
        <w:numPr>
          <w:ilvl w:val="1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247D6A">
        <w:rPr>
          <w:rFonts w:ascii="Times New Roman" w:eastAsia="Times New Roman" w:hAnsi="Times New Roman" w:cs="Times New Roman"/>
          <w:sz w:val="24"/>
          <w:szCs w:val="24"/>
        </w:rPr>
        <w:t>County Searches</w:t>
      </w:r>
    </w:p>
    <w:p w14:paraId="4CC1643F" w14:textId="0B487BA3" w:rsidR="004A52AD" w:rsidRPr="00247D6A" w:rsidRDefault="004A52AD" w:rsidP="00247D6A">
      <w:pPr>
        <w:pStyle w:val="ListParagraph"/>
        <w:numPr>
          <w:ilvl w:val="1"/>
          <w:numId w:val="1"/>
        </w:numPr>
        <w:spacing w:after="0" w:line="36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247D6A">
        <w:rPr>
          <w:rFonts w:ascii="Times New Roman" w:eastAsia="Times New Roman" w:hAnsi="Times New Roman" w:cs="Times New Roman"/>
          <w:sz w:val="24"/>
          <w:szCs w:val="24"/>
        </w:rPr>
        <w:t>State Office Searches</w:t>
      </w:r>
    </w:p>
    <w:p w14:paraId="73F12916" w14:textId="55FC078D" w:rsidR="008A0D8F" w:rsidRPr="00247D6A" w:rsidRDefault="00C632B6" w:rsidP="00247D6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47D6A">
        <w:rPr>
          <w:rFonts w:ascii="Times New Roman" w:hAnsi="Times New Roman" w:cs="Times New Roman"/>
          <w:sz w:val="24"/>
          <w:szCs w:val="24"/>
        </w:rPr>
        <w:t>Budget for FY24</w:t>
      </w:r>
    </w:p>
    <w:p w14:paraId="52451C7D" w14:textId="01C152D6" w:rsidR="00C632B6" w:rsidRPr="00247D6A" w:rsidRDefault="00247D6A" w:rsidP="00247D6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47D6A">
        <w:rPr>
          <w:rFonts w:ascii="Times New Roman" w:hAnsi="Times New Roman" w:cs="Times New Roman"/>
          <w:sz w:val="24"/>
          <w:szCs w:val="24"/>
        </w:rPr>
        <w:t>Updates from the counties</w:t>
      </w:r>
    </w:p>
    <w:p w14:paraId="17774E10" w14:textId="77777777" w:rsidR="008A0D8F" w:rsidRDefault="008A0D8F" w:rsidP="008A0D8F">
      <w:pPr>
        <w:rPr>
          <w:szCs w:val="24"/>
        </w:rPr>
      </w:pPr>
    </w:p>
    <w:sectPr w:rsidR="008A0D8F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kwNKwFAC6jX/ctAAAA"/>
  </w:docVars>
  <w:rsids>
    <w:rsidRoot w:val="00B825DE"/>
    <w:rsid w:val="00005789"/>
    <w:rsid w:val="00034B98"/>
    <w:rsid w:val="000948B4"/>
    <w:rsid w:val="000B1248"/>
    <w:rsid w:val="00105E52"/>
    <w:rsid w:val="001115C7"/>
    <w:rsid w:val="001324DC"/>
    <w:rsid w:val="00204140"/>
    <w:rsid w:val="002216C3"/>
    <w:rsid w:val="00247D6A"/>
    <w:rsid w:val="002705B3"/>
    <w:rsid w:val="0035441C"/>
    <w:rsid w:val="004049F4"/>
    <w:rsid w:val="004066A6"/>
    <w:rsid w:val="004A52AD"/>
    <w:rsid w:val="00590935"/>
    <w:rsid w:val="006137D3"/>
    <w:rsid w:val="006640FF"/>
    <w:rsid w:val="0067643A"/>
    <w:rsid w:val="006F6B77"/>
    <w:rsid w:val="00703EB1"/>
    <w:rsid w:val="00713268"/>
    <w:rsid w:val="007579E3"/>
    <w:rsid w:val="007B73DF"/>
    <w:rsid w:val="0080605D"/>
    <w:rsid w:val="0082097F"/>
    <w:rsid w:val="0088563C"/>
    <w:rsid w:val="008A0D8F"/>
    <w:rsid w:val="008E7313"/>
    <w:rsid w:val="00960927"/>
    <w:rsid w:val="00A44940"/>
    <w:rsid w:val="00A97500"/>
    <w:rsid w:val="00AC1BFB"/>
    <w:rsid w:val="00B23A22"/>
    <w:rsid w:val="00B554C7"/>
    <w:rsid w:val="00B825DE"/>
    <w:rsid w:val="00BA1804"/>
    <w:rsid w:val="00C12647"/>
    <w:rsid w:val="00C300F0"/>
    <w:rsid w:val="00C35C45"/>
    <w:rsid w:val="00C632B6"/>
    <w:rsid w:val="00D14E4F"/>
    <w:rsid w:val="00D176BC"/>
    <w:rsid w:val="00D26B99"/>
    <w:rsid w:val="00D4561A"/>
    <w:rsid w:val="00D73C3D"/>
    <w:rsid w:val="00DA4ACF"/>
    <w:rsid w:val="00DC6EA8"/>
    <w:rsid w:val="00E03C2E"/>
    <w:rsid w:val="00E06815"/>
    <w:rsid w:val="00E418FC"/>
    <w:rsid w:val="00EB4B8A"/>
    <w:rsid w:val="00EB573D"/>
    <w:rsid w:val="00EC7EE0"/>
    <w:rsid w:val="00F12AF6"/>
    <w:rsid w:val="00F350FD"/>
    <w:rsid w:val="00F45BF4"/>
    <w:rsid w:val="00FB6467"/>
    <w:rsid w:val="00FB7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A4682F17-9669-4217-A0FD-7E2545F96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cp:lastModifiedBy>Martin, Edward C - (ecmartin)</cp:lastModifiedBy>
  <cp:revision>10</cp:revision>
  <dcterms:created xsi:type="dcterms:W3CDTF">2023-01-08T04:17:00Z</dcterms:created>
  <dcterms:modified xsi:type="dcterms:W3CDTF">2023-04-10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